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C49EB" w14:textId="77760A3C" w:rsidR="00FD5F56" w:rsidRDefault="003E584C" w:rsidP="00FD5F56">
      <w:pPr>
        <w:spacing w:before="240"/>
        <w:rPr>
          <w:b/>
          <w:color w:val="255B7C"/>
          <w:sz w:val="44"/>
          <w:szCs w:val="44"/>
        </w:rPr>
      </w:pPr>
      <w:bookmarkStart w:id="0" w:name="_GoBack"/>
      <w:bookmarkEnd w:id="0"/>
      <w:r>
        <w:rPr>
          <w:b/>
          <w:noProof/>
          <w:color w:val="255B7C"/>
          <w:sz w:val="44"/>
          <w:szCs w:val="44"/>
        </w:rPr>
        <w:drawing>
          <wp:inline distT="0" distB="0" distL="0" distR="0" wp14:anchorId="0673A852" wp14:editId="32DA559A">
            <wp:extent cx="8229600" cy="1006156"/>
            <wp:effectExtent l="0" t="0" r="0" b="0"/>
            <wp:docPr id="1" name="Picture 1" descr="HMRF - CQI Best Practices" title="HMRF - CQI Best Pract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MRF-1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22" r="3585" b="200"/>
                    <a:stretch/>
                  </pic:blipFill>
                  <pic:spPr bwMode="auto">
                    <a:xfrm>
                      <a:off x="0" y="0"/>
                      <a:ext cx="8229600" cy="1006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D5F56">
        <w:rPr>
          <w:b/>
          <w:color w:val="255B7C"/>
          <w:sz w:val="44"/>
          <w:szCs w:val="44"/>
        </w:rPr>
        <w:t>IMPLEMENTATION TEAM AGREEMENT WORKSHEET</w:t>
      </w:r>
    </w:p>
    <w:p w14:paraId="2B867786" w14:textId="77777777" w:rsidR="00FD5F56" w:rsidRDefault="00FD5F56" w:rsidP="00FD5F56">
      <w:pPr>
        <w:ind w:right="158"/>
        <w:rPr>
          <w:rFonts w:eastAsia="Calibri" w:cstheme="minorHAnsi"/>
          <w:bCs/>
          <w:color w:val="3C3C3C"/>
        </w:rPr>
      </w:pPr>
    </w:p>
    <w:p w14:paraId="36B35774" w14:textId="456AC14D" w:rsidR="00FD5F56" w:rsidRDefault="00FD5F56" w:rsidP="00FD5F56">
      <w:pPr>
        <w:ind w:right="158"/>
        <w:rPr>
          <w:rFonts w:eastAsia="Calibri" w:cstheme="minorHAnsi"/>
          <w:bCs/>
          <w:color w:val="3C3C3C"/>
        </w:rPr>
      </w:pPr>
      <w:r>
        <w:rPr>
          <w:rFonts w:eastAsia="Calibri" w:cstheme="minorHAnsi"/>
          <w:bCs/>
          <w:color w:val="3C3C3C"/>
        </w:rPr>
        <w:t xml:space="preserve">This worksheet provides a template that implementation teams can use to define core team agreements. Questions are provided in each section to guide the development of a team agreement with a focus on CQI. </w:t>
      </w:r>
    </w:p>
    <w:p w14:paraId="26FA8B55" w14:textId="77777777" w:rsidR="00FD5F56" w:rsidRDefault="00FD5F56" w:rsidP="00FD5F56">
      <w:pPr>
        <w:ind w:right="158"/>
        <w:rPr>
          <w:rFonts w:eastAsia="Calibri" w:cstheme="minorHAnsi"/>
          <w:bCs/>
          <w:color w:val="3C3C3C"/>
        </w:rPr>
      </w:pPr>
    </w:p>
    <w:p w14:paraId="711DA3EB" w14:textId="734C2553" w:rsidR="00FD5F56" w:rsidRPr="00FD5F56" w:rsidRDefault="00FD5F56" w:rsidP="00FD5F56">
      <w:pPr>
        <w:rPr>
          <w:b/>
          <w:i/>
          <w:color w:val="255B7C"/>
          <w:sz w:val="44"/>
          <w:szCs w:val="44"/>
        </w:rPr>
      </w:pPr>
      <w:r w:rsidRPr="00FD5F56">
        <w:rPr>
          <w:rFonts w:eastAsia="Calibri"/>
          <w:bCs/>
          <w:i/>
          <w:color w:val="3C3C3C"/>
        </w:rPr>
        <w:t xml:space="preserve">Implementation teams are </w:t>
      </w:r>
      <w:r w:rsidRPr="00FD5F56">
        <w:rPr>
          <w:i/>
        </w:rPr>
        <w:t>responsible for actively supporting implementation of the program. Team members should have detailed knowledge of the program. An implementation team is not an advisory group, but rather a team that is actively and regularly involved in program implementation.</w:t>
      </w:r>
    </w:p>
    <w:p w14:paraId="529D48A7" w14:textId="77777777" w:rsidR="006B02ED" w:rsidRDefault="006B02ED" w:rsidP="006B02ED">
      <w:pPr>
        <w:rPr>
          <w:b/>
        </w:rPr>
      </w:pPr>
    </w:p>
    <w:tbl>
      <w:tblPr>
        <w:tblStyle w:val="TableGrid"/>
        <w:tblW w:w="12775" w:type="dxa"/>
        <w:tblInd w:w="90" w:type="dxa"/>
        <w:tblLook w:val="04A0" w:firstRow="1" w:lastRow="0" w:firstColumn="1" w:lastColumn="0" w:noHBand="0" w:noVBand="1"/>
        <w:tblCaption w:val="Components, Guiding Questions, and Notes"/>
      </w:tblPr>
      <w:tblGrid>
        <w:gridCol w:w="2251"/>
        <w:gridCol w:w="4674"/>
        <w:gridCol w:w="5850"/>
      </w:tblGrid>
      <w:tr w:rsidR="006B02ED" w:rsidRPr="0005155F" w14:paraId="24A9934D" w14:textId="77777777" w:rsidTr="003E584C">
        <w:trPr>
          <w:trHeight w:val="548"/>
          <w:tblHeader/>
        </w:trPr>
        <w:tc>
          <w:tcPr>
            <w:tcW w:w="2251" w:type="dxa"/>
            <w:shd w:val="clear" w:color="auto" w:fill="255B7C"/>
            <w:vAlign w:val="center"/>
          </w:tcPr>
          <w:p w14:paraId="76F90774" w14:textId="2AB3AA6B" w:rsidR="006B02ED" w:rsidRPr="003E584C" w:rsidRDefault="00FD5F56" w:rsidP="00FD5F56">
            <w:pPr>
              <w:rPr>
                <w:rFonts w:cs="Arial"/>
                <w:b/>
                <w:bCs/>
                <w:color w:val="FFFFFF" w:themeColor="background1"/>
              </w:rPr>
            </w:pPr>
            <w:r w:rsidRPr="003E584C">
              <w:rPr>
                <w:rFonts w:cs="Arial"/>
                <w:b/>
                <w:bCs/>
                <w:color w:val="FFFFFF" w:themeColor="background1"/>
              </w:rPr>
              <w:t>COMPONENT</w:t>
            </w:r>
          </w:p>
        </w:tc>
        <w:tc>
          <w:tcPr>
            <w:tcW w:w="4674" w:type="dxa"/>
            <w:shd w:val="clear" w:color="auto" w:fill="255B7C"/>
            <w:vAlign w:val="center"/>
          </w:tcPr>
          <w:p w14:paraId="4A9FF6B5" w14:textId="3CAB4F7C" w:rsidR="006B02ED" w:rsidRPr="003E584C" w:rsidRDefault="00FD5F56" w:rsidP="00FD5F56">
            <w:pPr>
              <w:rPr>
                <w:rFonts w:cs="Arial"/>
                <w:b/>
                <w:bCs/>
                <w:iCs/>
                <w:color w:val="FFFFFF" w:themeColor="background1"/>
              </w:rPr>
            </w:pPr>
            <w:r w:rsidRPr="003E584C">
              <w:rPr>
                <w:rFonts w:cs="Arial"/>
                <w:b/>
                <w:bCs/>
                <w:iCs/>
                <w:color w:val="FFFFFF" w:themeColor="background1"/>
              </w:rPr>
              <w:t>GUIDING QUESTIONS</w:t>
            </w:r>
          </w:p>
        </w:tc>
        <w:tc>
          <w:tcPr>
            <w:tcW w:w="5850" w:type="dxa"/>
            <w:shd w:val="clear" w:color="auto" w:fill="255B7C"/>
            <w:vAlign w:val="center"/>
          </w:tcPr>
          <w:p w14:paraId="75C86A79" w14:textId="2AAB2B31" w:rsidR="006B02ED" w:rsidRPr="003E584C" w:rsidRDefault="00FD5F56" w:rsidP="00FD5F56">
            <w:pPr>
              <w:rPr>
                <w:rFonts w:cs="Arial"/>
                <w:b/>
                <w:bCs/>
                <w:iCs/>
                <w:color w:val="FFFFFF" w:themeColor="background1"/>
              </w:rPr>
            </w:pPr>
            <w:r w:rsidRPr="003E584C">
              <w:rPr>
                <w:rFonts w:cs="Arial"/>
                <w:b/>
                <w:bCs/>
                <w:iCs/>
                <w:color w:val="FFFFFF" w:themeColor="background1"/>
              </w:rPr>
              <w:t>RESPONSES AND NOTES</w:t>
            </w:r>
          </w:p>
        </w:tc>
      </w:tr>
      <w:tr w:rsidR="006B02ED" w:rsidRPr="0005155F" w14:paraId="4B35EBC0" w14:textId="77777777" w:rsidTr="003E584C">
        <w:trPr>
          <w:trHeight w:val="1340"/>
        </w:trPr>
        <w:tc>
          <w:tcPr>
            <w:tcW w:w="2251" w:type="dxa"/>
            <w:shd w:val="clear" w:color="auto" w:fill="FFFFFF" w:themeFill="background1"/>
            <w:vAlign w:val="center"/>
          </w:tcPr>
          <w:p w14:paraId="1884C7D1" w14:textId="77777777" w:rsidR="006B02ED" w:rsidRPr="00DB0FDE" w:rsidRDefault="006B02ED" w:rsidP="005B6475">
            <w:pPr>
              <w:rPr>
                <w:rFonts w:cs="Arial"/>
                <w:bCs/>
                <w:i/>
                <w:szCs w:val="22"/>
              </w:rPr>
            </w:pPr>
            <w:r w:rsidRPr="00DB0FDE">
              <w:rPr>
                <w:rFonts w:cs="Arial"/>
                <w:b/>
                <w:bCs/>
                <w:szCs w:val="22"/>
              </w:rPr>
              <w:t>Vision</w:t>
            </w:r>
            <w:r w:rsidRPr="00DB0FDE">
              <w:rPr>
                <w:rFonts w:cs="Arial"/>
                <w:bCs/>
                <w:i/>
                <w:szCs w:val="22"/>
              </w:rPr>
              <w:t xml:space="preserve"> </w:t>
            </w:r>
          </w:p>
        </w:tc>
        <w:tc>
          <w:tcPr>
            <w:tcW w:w="4674" w:type="dxa"/>
            <w:vAlign w:val="center"/>
          </w:tcPr>
          <w:p w14:paraId="38F26468" w14:textId="61755402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 xml:space="preserve">What is the overarching vision for the team? </w:t>
            </w:r>
            <w:r w:rsidR="00674834" w:rsidRPr="00FD5F56">
              <w:rPr>
                <w:rFonts w:cs="Arial"/>
                <w:bCs/>
              </w:rPr>
              <w:t>How does the vision emphasize</w:t>
            </w:r>
            <w:r w:rsidRPr="00FD5F56">
              <w:rPr>
                <w:rFonts w:cs="Arial"/>
                <w:bCs/>
              </w:rPr>
              <w:t xml:space="preserve"> CQI? </w:t>
            </w:r>
          </w:p>
          <w:p w14:paraId="4602CE8F" w14:textId="77777777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</w:rPr>
            </w:pPr>
            <w:r w:rsidRPr="00FD5F56">
              <w:rPr>
                <w:rFonts w:cs="Arial"/>
                <w:bCs/>
              </w:rPr>
              <w:t>Does this align with the organization’s vision?</w:t>
            </w:r>
          </w:p>
        </w:tc>
        <w:tc>
          <w:tcPr>
            <w:tcW w:w="5850" w:type="dxa"/>
          </w:tcPr>
          <w:p w14:paraId="74BB298D" w14:textId="77777777" w:rsidR="006B02ED" w:rsidRPr="0005155F" w:rsidRDefault="006B02ED" w:rsidP="005B6475">
            <w:pPr>
              <w:rPr>
                <w:bCs/>
                <w:iCs/>
              </w:rPr>
            </w:pPr>
          </w:p>
        </w:tc>
      </w:tr>
      <w:tr w:rsidR="006B02ED" w:rsidRPr="0005155F" w14:paraId="03644D9E" w14:textId="77777777" w:rsidTr="003E584C">
        <w:trPr>
          <w:trHeight w:val="989"/>
        </w:trPr>
        <w:tc>
          <w:tcPr>
            <w:tcW w:w="2251" w:type="dxa"/>
            <w:shd w:val="clear" w:color="auto" w:fill="FFFFFF" w:themeFill="background1"/>
            <w:vAlign w:val="center"/>
          </w:tcPr>
          <w:p w14:paraId="6EA20362" w14:textId="77777777" w:rsidR="006B02ED" w:rsidRPr="0005155F" w:rsidRDefault="006B02ED" w:rsidP="005B6475">
            <w:pPr>
              <w:rPr>
                <w:b/>
              </w:rPr>
            </w:pPr>
            <w:r w:rsidRPr="0005155F">
              <w:rPr>
                <w:b/>
              </w:rPr>
              <w:t>Goals and Objectives</w:t>
            </w:r>
          </w:p>
          <w:p w14:paraId="5868B040" w14:textId="77777777" w:rsidR="006B02ED" w:rsidRPr="0005155F" w:rsidRDefault="006B02ED" w:rsidP="005B6475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4674" w:type="dxa"/>
            <w:vAlign w:val="center"/>
          </w:tcPr>
          <w:p w14:paraId="433E6596" w14:textId="65D102C2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</w:rPr>
            </w:pPr>
            <w:r w:rsidRPr="00FD5F56">
              <w:rPr>
                <w:rFonts w:cs="Arial"/>
                <w:bCs/>
              </w:rPr>
              <w:t>What</w:t>
            </w:r>
            <w:r w:rsidRPr="00FD5F56">
              <w:rPr>
                <w:rFonts w:cs="Arial"/>
              </w:rPr>
              <w:t xml:space="preserve"> are the main purposes of the team</w:t>
            </w:r>
            <w:r w:rsidR="00674834" w:rsidRPr="00FD5F56">
              <w:rPr>
                <w:rFonts w:cs="Arial"/>
              </w:rPr>
              <w:t xml:space="preserve"> related to CQI</w:t>
            </w:r>
            <w:r w:rsidRPr="00FD5F56">
              <w:rPr>
                <w:rFonts w:cs="Arial"/>
              </w:rPr>
              <w:t>?</w:t>
            </w:r>
          </w:p>
          <w:p w14:paraId="6B26945F" w14:textId="4D7D0233" w:rsidR="006B02ED" w:rsidRPr="00FD5F56" w:rsidRDefault="006B02ED" w:rsidP="005B6475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</w:rPr>
            </w:pPr>
            <w:r w:rsidRPr="00FD5F56">
              <w:rPr>
                <w:rFonts w:cs="Arial"/>
                <w:bCs/>
              </w:rPr>
              <w:t>What are the team’s goals for using data to inform decision-making and improvement?</w:t>
            </w:r>
          </w:p>
        </w:tc>
        <w:tc>
          <w:tcPr>
            <w:tcW w:w="5850" w:type="dxa"/>
          </w:tcPr>
          <w:p w14:paraId="4216E537" w14:textId="77777777" w:rsidR="006B02ED" w:rsidRPr="0005155F" w:rsidRDefault="006B02ED" w:rsidP="005B6475">
            <w:pPr>
              <w:pStyle w:val="ListParagraph"/>
              <w:ind w:left="360"/>
              <w:contextualSpacing w:val="0"/>
            </w:pPr>
          </w:p>
        </w:tc>
      </w:tr>
      <w:tr w:rsidR="00DC7059" w:rsidRPr="0005155F" w14:paraId="369D8355" w14:textId="77777777" w:rsidTr="005E58CC">
        <w:trPr>
          <w:trHeight w:val="782"/>
        </w:trPr>
        <w:tc>
          <w:tcPr>
            <w:tcW w:w="2251" w:type="dxa"/>
            <w:shd w:val="clear" w:color="auto" w:fill="FFFFFF" w:themeFill="background1"/>
            <w:vAlign w:val="center"/>
          </w:tcPr>
          <w:p w14:paraId="4079D508" w14:textId="77777777" w:rsidR="00E02F66" w:rsidRDefault="00DC7059" w:rsidP="00DC7059">
            <w:pPr>
              <w:rPr>
                <w:b/>
              </w:rPr>
            </w:pPr>
            <w:r w:rsidRPr="0005155F">
              <w:rPr>
                <w:b/>
              </w:rPr>
              <w:t>Roles, Responsibilities</w:t>
            </w:r>
          </w:p>
          <w:p w14:paraId="667B0F3E" w14:textId="37D551C3" w:rsidR="00DC7059" w:rsidRPr="0005155F" w:rsidRDefault="00E02F66" w:rsidP="00DC7059">
            <w:pPr>
              <w:rPr>
                <w:b/>
              </w:rPr>
            </w:pPr>
            <w:r>
              <w:rPr>
                <w:b/>
              </w:rPr>
              <w:t>and Scope</w:t>
            </w:r>
            <w:r w:rsidR="00DC7059" w:rsidRPr="0005155F">
              <w:rPr>
                <w:b/>
              </w:rPr>
              <w:t xml:space="preserve"> </w:t>
            </w:r>
          </w:p>
        </w:tc>
        <w:tc>
          <w:tcPr>
            <w:tcW w:w="4674" w:type="dxa"/>
            <w:vAlign w:val="center"/>
          </w:tcPr>
          <w:p w14:paraId="4F83C976" w14:textId="3F8C5142" w:rsidR="00DC7059" w:rsidRPr="00FD5F56" w:rsidRDefault="00DC7059" w:rsidP="00DC7059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>Who participates and in what roles?</w:t>
            </w:r>
          </w:p>
          <w:p w14:paraId="3F80B992" w14:textId="485BEFCE" w:rsidR="00750F7E" w:rsidRPr="00FD5F56" w:rsidRDefault="00750F7E" w:rsidP="00750F7E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 xml:space="preserve">What are the team’s responsibilities?  </w:t>
            </w:r>
          </w:p>
          <w:p w14:paraId="03EC46FB" w14:textId="77777777" w:rsidR="00E02F66" w:rsidRPr="00FD5F56" w:rsidRDefault="00DC7059" w:rsidP="00E02F66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 xml:space="preserve">How do team members share accountability for CQI? </w:t>
            </w:r>
            <w:r w:rsidR="000B0C2E" w:rsidRPr="00FD5F56">
              <w:rPr>
                <w:rFonts w:cs="Arial"/>
                <w:bCs/>
              </w:rPr>
              <w:t>(</w:t>
            </w:r>
            <w:r w:rsidR="00750F7E" w:rsidRPr="00FD5F56">
              <w:rPr>
                <w:rFonts w:cs="Arial"/>
                <w:bCs/>
              </w:rPr>
              <w:t>For example, w</w:t>
            </w:r>
            <w:r w:rsidRPr="00FD5F56">
              <w:rPr>
                <w:rFonts w:cs="Arial"/>
                <w:bCs/>
              </w:rPr>
              <w:t>ho will be responsible for gathering data and information?</w:t>
            </w:r>
            <w:r w:rsidR="000B0C2E" w:rsidRPr="00FD5F56">
              <w:rPr>
                <w:rFonts w:cs="Arial"/>
                <w:bCs/>
              </w:rPr>
              <w:t>)</w:t>
            </w:r>
          </w:p>
          <w:p w14:paraId="1A04B32A" w14:textId="7D1BBDB7" w:rsidR="00E02F66" w:rsidRPr="00FD5F56" w:rsidRDefault="00E02F66" w:rsidP="005E58CC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lastRenderedPageBreak/>
              <w:t>How does the IT communicate or work with other groups (like an evaluation team, or outside partner/group)?”</w:t>
            </w:r>
          </w:p>
        </w:tc>
        <w:tc>
          <w:tcPr>
            <w:tcW w:w="5850" w:type="dxa"/>
          </w:tcPr>
          <w:p w14:paraId="415A0C7A" w14:textId="77777777" w:rsidR="00DC7059" w:rsidRPr="0005155F" w:rsidRDefault="00DC7059" w:rsidP="00DC7059">
            <w:pPr>
              <w:pStyle w:val="BodyText"/>
              <w:ind w:left="0" w:firstLine="0"/>
            </w:pPr>
          </w:p>
        </w:tc>
      </w:tr>
      <w:tr w:rsidR="006B02ED" w:rsidRPr="0005155F" w14:paraId="2A56B7D8" w14:textId="77777777" w:rsidTr="003E584C">
        <w:trPr>
          <w:trHeight w:val="2016"/>
        </w:trPr>
        <w:tc>
          <w:tcPr>
            <w:tcW w:w="2251" w:type="dxa"/>
            <w:shd w:val="clear" w:color="auto" w:fill="FFFFFF" w:themeFill="background1"/>
            <w:vAlign w:val="center"/>
          </w:tcPr>
          <w:p w14:paraId="30BFA00A" w14:textId="77777777" w:rsidR="006B02ED" w:rsidRPr="0005155F" w:rsidRDefault="006B02ED" w:rsidP="005B6475">
            <w:pPr>
              <w:rPr>
                <w:b/>
              </w:rPr>
            </w:pPr>
            <w:r w:rsidRPr="0005155F">
              <w:rPr>
                <w:b/>
              </w:rPr>
              <w:t xml:space="preserve">Communication Protocols </w:t>
            </w:r>
          </w:p>
          <w:p w14:paraId="426B7AD2" w14:textId="77777777" w:rsidR="006B02ED" w:rsidRPr="0005155F" w:rsidRDefault="006B02ED" w:rsidP="005B6475">
            <w:pPr>
              <w:rPr>
                <w:b/>
              </w:rPr>
            </w:pPr>
          </w:p>
        </w:tc>
        <w:tc>
          <w:tcPr>
            <w:tcW w:w="4674" w:type="dxa"/>
            <w:vAlign w:val="center"/>
          </w:tcPr>
          <w:p w14:paraId="3053A64D" w14:textId="77777777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 xml:space="preserve">How does this team communicate internally? </w:t>
            </w:r>
          </w:p>
          <w:p w14:paraId="141FB3EA" w14:textId="394152D1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>How do team members gather and share information</w:t>
            </w:r>
            <w:r w:rsidR="00750F7E" w:rsidRPr="00FD5F56">
              <w:rPr>
                <w:rFonts w:cs="Arial"/>
                <w:bCs/>
              </w:rPr>
              <w:t xml:space="preserve"> outside the team</w:t>
            </w:r>
            <w:r w:rsidRPr="00FD5F56">
              <w:rPr>
                <w:rFonts w:cs="Arial"/>
                <w:bCs/>
              </w:rPr>
              <w:t xml:space="preserve"> and feedback related to CQI efforts? </w:t>
            </w:r>
          </w:p>
          <w:p w14:paraId="1F45C69E" w14:textId="1A12EB6D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 xml:space="preserve">When improvement decisions are made, how are they communicated? </w:t>
            </w:r>
          </w:p>
          <w:p w14:paraId="52E14E20" w14:textId="445DC9E1" w:rsidR="006B02ED" w:rsidRPr="00FD5F56" w:rsidRDefault="00750F7E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 xml:space="preserve">Who communicates team activities and decisions and </w:t>
            </w:r>
            <w:r w:rsidR="006B02ED" w:rsidRPr="00FD5F56">
              <w:rPr>
                <w:rFonts w:cs="Arial"/>
                <w:bCs/>
              </w:rPr>
              <w:t xml:space="preserve">how often? </w:t>
            </w:r>
          </w:p>
        </w:tc>
        <w:tc>
          <w:tcPr>
            <w:tcW w:w="5850" w:type="dxa"/>
          </w:tcPr>
          <w:p w14:paraId="287EFA58" w14:textId="77777777" w:rsidR="006B02ED" w:rsidRPr="0005155F" w:rsidRDefault="006B02ED" w:rsidP="005B6475">
            <w:pPr>
              <w:rPr>
                <w:b/>
              </w:rPr>
            </w:pPr>
          </w:p>
        </w:tc>
      </w:tr>
      <w:tr w:rsidR="006B02ED" w:rsidRPr="0005155F" w14:paraId="0F26048E" w14:textId="77777777" w:rsidTr="003E584C">
        <w:trPr>
          <w:trHeight w:val="1583"/>
        </w:trPr>
        <w:tc>
          <w:tcPr>
            <w:tcW w:w="2251" w:type="dxa"/>
            <w:shd w:val="clear" w:color="auto" w:fill="FFFFFF" w:themeFill="background1"/>
            <w:vAlign w:val="center"/>
          </w:tcPr>
          <w:p w14:paraId="5BD7A3F2" w14:textId="77777777" w:rsidR="006B02ED" w:rsidRPr="0005155F" w:rsidRDefault="006B02ED" w:rsidP="005B6475">
            <w:r w:rsidRPr="0005155F">
              <w:rPr>
                <w:b/>
              </w:rPr>
              <w:t xml:space="preserve">Resources available to the group or project </w:t>
            </w:r>
          </w:p>
        </w:tc>
        <w:tc>
          <w:tcPr>
            <w:tcW w:w="4674" w:type="dxa"/>
            <w:vAlign w:val="center"/>
          </w:tcPr>
          <w:p w14:paraId="7AB969E1" w14:textId="3DC67DE4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 xml:space="preserve">What resources are available to support the </w:t>
            </w:r>
            <w:r w:rsidR="00750F7E" w:rsidRPr="00FD5F56">
              <w:rPr>
                <w:rFonts w:cs="Arial"/>
                <w:bCs/>
              </w:rPr>
              <w:t xml:space="preserve">implementation </w:t>
            </w:r>
            <w:r w:rsidR="0065504C" w:rsidRPr="00FD5F56">
              <w:rPr>
                <w:rFonts w:cs="Arial"/>
                <w:bCs/>
              </w:rPr>
              <w:t xml:space="preserve">team’s </w:t>
            </w:r>
            <w:r w:rsidRPr="00FD5F56">
              <w:rPr>
                <w:rFonts w:cs="Arial"/>
                <w:bCs/>
              </w:rPr>
              <w:t xml:space="preserve">work? Specifically, what resources are available to support CQI? </w:t>
            </w:r>
          </w:p>
          <w:p w14:paraId="361FDD51" w14:textId="77777777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>What resources are important to document in this agreement?</w:t>
            </w:r>
          </w:p>
        </w:tc>
        <w:tc>
          <w:tcPr>
            <w:tcW w:w="5850" w:type="dxa"/>
          </w:tcPr>
          <w:p w14:paraId="7F7A3A93" w14:textId="77777777" w:rsidR="006B02ED" w:rsidRPr="0005155F" w:rsidRDefault="006B02ED" w:rsidP="005B6475">
            <w:pPr>
              <w:pStyle w:val="ListParagraph"/>
              <w:ind w:left="360"/>
            </w:pPr>
          </w:p>
        </w:tc>
      </w:tr>
      <w:tr w:rsidR="006B02ED" w:rsidRPr="0005155F" w14:paraId="522C93B0" w14:textId="77777777" w:rsidTr="003E584C">
        <w:trPr>
          <w:trHeight w:val="1340"/>
        </w:trPr>
        <w:tc>
          <w:tcPr>
            <w:tcW w:w="2251" w:type="dxa"/>
            <w:shd w:val="clear" w:color="auto" w:fill="FFFFFF" w:themeFill="background1"/>
            <w:vAlign w:val="center"/>
          </w:tcPr>
          <w:p w14:paraId="40896579" w14:textId="77777777" w:rsidR="006B02ED" w:rsidRPr="005F09B2" w:rsidRDefault="006B02ED" w:rsidP="005B6475">
            <w:pPr>
              <w:rPr>
                <w:b/>
              </w:rPr>
            </w:pPr>
            <w:r w:rsidRPr="0005155F">
              <w:rPr>
                <w:b/>
              </w:rPr>
              <w:t>Authority and Influence and Decision-Making Process</w:t>
            </w:r>
          </w:p>
        </w:tc>
        <w:tc>
          <w:tcPr>
            <w:tcW w:w="4674" w:type="dxa"/>
            <w:vAlign w:val="center"/>
          </w:tcPr>
          <w:p w14:paraId="1F4E7F6B" w14:textId="77777777" w:rsidR="00750F7E" w:rsidRPr="00FD5F56" w:rsidRDefault="00750F7E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</w:rPr>
              <w:t>What authority does the team have in making CQI improvement decisions?</w:t>
            </w:r>
          </w:p>
          <w:p w14:paraId="72069B09" w14:textId="3872986E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 xml:space="preserve">How does the team make decisions? </w:t>
            </w:r>
          </w:p>
          <w:p w14:paraId="1BA8CD09" w14:textId="22FA5FE9" w:rsidR="006B02ED" w:rsidRPr="00FD5F56" w:rsidRDefault="006B02ED" w:rsidP="00750F7E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>What are the limits of the team’s authority?</w:t>
            </w:r>
          </w:p>
        </w:tc>
        <w:tc>
          <w:tcPr>
            <w:tcW w:w="5850" w:type="dxa"/>
          </w:tcPr>
          <w:p w14:paraId="35CE9B67" w14:textId="77777777" w:rsidR="006B02ED" w:rsidRPr="0005155F" w:rsidRDefault="006B02ED" w:rsidP="005B6475">
            <w:pPr>
              <w:autoSpaceDE w:val="0"/>
              <w:autoSpaceDN w:val="0"/>
              <w:adjustRightInd w:val="0"/>
              <w:rPr>
                <w:rFonts w:cs="TT15Ct00"/>
                <w:b/>
              </w:rPr>
            </w:pPr>
          </w:p>
        </w:tc>
      </w:tr>
      <w:tr w:rsidR="006B02ED" w:rsidRPr="0005155F" w14:paraId="6CEBD912" w14:textId="77777777" w:rsidTr="003E584C">
        <w:trPr>
          <w:trHeight w:val="1070"/>
        </w:trPr>
        <w:tc>
          <w:tcPr>
            <w:tcW w:w="2251" w:type="dxa"/>
            <w:shd w:val="clear" w:color="auto" w:fill="FFFFFF" w:themeFill="background1"/>
            <w:vAlign w:val="center"/>
          </w:tcPr>
          <w:p w14:paraId="132A958A" w14:textId="77777777" w:rsidR="006B02ED" w:rsidRPr="0005155F" w:rsidRDefault="006B02ED" w:rsidP="005B6475">
            <w:pPr>
              <w:rPr>
                <w:b/>
              </w:rPr>
            </w:pPr>
            <w:r>
              <w:rPr>
                <w:b/>
              </w:rPr>
              <w:t>Deliverables</w:t>
            </w:r>
          </w:p>
        </w:tc>
        <w:tc>
          <w:tcPr>
            <w:tcW w:w="4674" w:type="dxa"/>
            <w:vAlign w:val="center"/>
          </w:tcPr>
          <w:p w14:paraId="63B7975D" w14:textId="3A94B7CC" w:rsidR="006B02ED" w:rsidRPr="00FD5F56" w:rsidRDefault="006B02ED" w:rsidP="006B02ED">
            <w:pPr>
              <w:pStyle w:val="ListParagraph"/>
              <w:numPr>
                <w:ilvl w:val="0"/>
                <w:numId w:val="1"/>
              </w:numPr>
              <w:ind w:left="331"/>
              <w:rPr>
                <w:rFonts w:cs="Arial"/>
                <w:bCs/>
              </w:rPr>
            </w:pPr>
            <w:r w:rsidRPr="00FD5F56">
              <w:rPr>
                <w:rFonts w:cs="Arial"/>
                <w:bCs/>
              </w:rPr>
              <w:t>What are expected deliverables</w:t>
            </w:r>
            <w:r w:rsidR="00750F7E" w:rsidRPr="00FD5F56">
              <w:rPr>
                <w:rFonts w:cs="Arial"/>
                <w:bCs/>
              </w:rPr>
              <w:t xml:space="preserve"> (and anticipated timing)</w:t>
            </w:r>
            <w:r w:rsidRPr="00FD5F56">
              <w:rPr>
                <w:rFonts w:cs="Arial"/>
                <w:bCs/>
              </w:rPr>
              <w:t xml:space="preserve"> of the team and its members?</w:t>
            </w:r>
            <w:r w:rsidR="00750F7E" w:rsidRPr="00FD5F56">
              <w:rPr>
                <w:rFonts w:cs="Arial"/>
                <w:bCs/>
              </w:rPr>
              <w:t xml:space="preserve"> </w:t>
            </w:r>
          </w:p>
        </w:tc>
        <w:tc>
          <w:tcPr>
            <w:tcW w:w="5850" w:type="dxa"/>
          </w:tcPr>
          <w:p w14:paraId="1536A886" w14:textId="77777777" w:rsidR="006B02ED" w:rsidRPr="0005155F" w:rsidRDefault="006B02ED" w:rsidP="005B6475">
            <w:pPr>
              <w:autoSpaceDE w:val="0"/>
              <w:autoSpaceDN w:val="0"/>
              <w:adjustRightInd w:val="0"/>
              <w:rPr>
                <w:rFonts w:cs="TT15Ct00"/>
                <w:b/>
              </w:rPr>
            </w:pPr>
          </w:p>
        </w:tc>
      </w:tr>
    </w:tbl>
    <w:p w14:paraId="52C13DD0" w14:textId="77777777" w:rsidR="00FD5F56" w:rsidRDefault="00FD5F56"/>
    <w:p w14:paraId="75C80BFF" w14:textId="6C3A6A12" w:rsidR="006B02ED" w:rsidRDefault="0065504C">
      <w:r>
        <w:t>After answering the questions above, y</w:t>
      </w:r>
      <w:r w:rsidR="006B02ED">
        <w:t>ou can then make this into a standalone implementation team agreement document, or keep it in the table format above. Once completed, have each team member sign it and pick a date in the future to revisit this agreement and make any changes needed at that time. (Note</w:t>
      </w:r>
      <w:r>
        <w:t>:</w:t>
      </w:r>
      <w:r w:rsidR="006B02ED">
        <w:t xml:space="preserve"> add signatures as needed</w:t>
      </w:r>
      <w:r>
        <w:t>.</w:t>
      </w:r>
      <w:r w:rsidR="006B02ED">
        <w:t>)</w:t>
      </w:r>
    </w:p>
    <w:p w14:paraId="18041294" w14:textId="77777777" w:rsidR="006162BA" w:rsidRDefault="006162BA"/>
    <w:p w14:paraId="211DBA61" w14:textId="27B2A274" w:rsidR="006B02ED" w:rsidRDefault="006B02ED"/>
    <w:p w14:paraId="3CA8BA16" w14:textId="49EF6940" w:rsidR="006B02ED" w:rsidRDefault="006B02ED" w:rsidP="006162BA">
      <w:pPr>
        <w:spacing w:line="480" w:lineRule="auto"/>
      </w:pPr>
      <w:r>
        <w:lastRenderedPageBreak/>
        <w:t>Team Member #1 Signature:</w:t>
      </w:r>
      <w:r w:rsidR="006162BA">
        <w:t xml:space="preserve"> </w:t>
      </w:r>
      <w:r>
        <w:t>__________________________________________________________________________________</w:t>
      </w:r>
    </w:p>
    <w:p w14:paraId="22B563D0" w14:textId="23C2D78A" w:rsidR="006B02ED" w:rsidRDefault="006B02ED" w:rsidP="006162BA">
      <w:pPr>
        <w:spacing w:line="480" w:lineRule="auto"/>
      </w:pPr>
    </w:p>
    <w:p w14:paraId="04D38CB9" w14:textId="6ABB2AB1" w:rsidR="006B02ED" w:rsidRDefault="006B02ED" w:rsidP="006162BA">
      <w:pPr>
        <w:spacing w:line="480" w:lineRule="auto"/>
      </w:pPr>
      <w:r>
        <w:t>Team Member #2 Signature: __________________________________________________________________________________</w:t>
      </w:r>
    </w:p>
    <w:p w14:paraId="0BDE70F5" w14:textId="6FA01E60" w:rsidR="006B02ED" w:rsidRDefault="006B02ED" w:rsidP="006162BA">
      <w:pPr>
        <w:spacing w:line="480" w:lineRule="auto"/>
      </w:pPr>
    </w:p>
    <w:p w14:paraId="72F61E18" w14:textId="02E686F8" w:rsidR="006B02ED" w:rsidRDefault="006B02ED" w:rsidP="006162BA">
      <w:pPr>
        <w:spacing w:line="480" w:lineRule="auto"/>
      </w:pPr>
      <w:r>
        <w:t>Team Member #3 Signature: __________________________________________________________________________________</w:t>
      </w:r>
    </w:p>
    <w:p w14:paraId="6B1FEB6A" w14:textId="77777777" w:rsidR="006162BA" w:rsidRDefault="006162BA" w:rsidP="006162BA">
      <w:pPr>
        <w:spacing w:line="480" w:lineRule="auto"/>
      </w:pPr>
    </w:p>
    <w:p w14:paraId="66ED7BD9" w14:textId="5EA4961E" w:rsidR="006B02ED" w:rsidRDefault="006B02ED" w:rsidP="006162BA">
      <w:pPr>
        <w:spacing w:line="480" w:lineRule="auto"/>
      </w:pPr>
      <w:r>
        <w:t>Team Member #4 Signature: __________________________________________________________________________________</w:t>
      </w:r>
    </w:p>
    <w:p w14:paraId="6CBA2BA1" w14:textId="3FB51ADC" w:rsidR="006B02ED" w:rsidRDefault="006B02ED" w:rsidP="006162BA">
      <w:pPr>
        <w:spacing w:line="480" w:lineRule="auto"/>
      </w:pPr>
    </w:p>
    <w:p w14:paraId="20A003A6" w14:textId="0BCC6B3B" w:rsidR="006B02ED" w:rsidRDefault="006B02ED" w:rsidP="004B5344">
      <w:pPr>
        <w:spacing w:line="480" w:lineRule="auto"/>
      </w:pPr>
      <w:r>
        <w:t>Team Member #5 Signature: __________________________________________________________________________________</w:t>
      </w:r>
    </w:p>
    <w:p w14:paraId="501E07E2" w14:textId="2B215693" w:rsidR="0036167C" w:rsidRDefault="0036167C" w:rsidP="00402FD6"/>
    <w:p w14:paraId="39030757" w14:textId="77777777" w:rsidR="0036167C" w:rsidRDefault="0036167C" w:rsidP="004B5344"/>
    <w:p w14:paraId="6E12B019" w14:textId="1D06B0AE" w:rsidR="006B02ED" w:rsidRDefault="0036167C" w:rsidP="006B02ED">
      <w:r>
        <w:t>Date initially signed _______________________________</w:t>
      </w:r>
    </w:p>
    <w:p w14:paraId="24B4D615" w14:textId="4885B96C" w:rsidR="0036167C" w:rsidRDefault="0036167C" w:rsidP="006B02ED"/>
    <w:p w14:paraId="4D273D40" w14:textId="6D73FA48" w:rsidR="0036167C" w:rsidRDefault="0036167C" w:rsidP="006B02ED">
      <w:r>
        <w:t xml:space="preserve">Date to revisit </w:t>
      </w:r>
      <w:r w:rsidR="002260C0">
        <w:t>____________________________________</w:t>
      </w:r>
    </w:p>
    <w:p w14:paraId="09214FA0" w14:textId="5DF86EE9" w:rsidR="006B02ED" w:rsidRDefault="006B02ED" w:rsidP="006B02ED"/>
    <w:p w14:paraId="1EC3CCEB" w14:textId="589918E7" w:rsidR="006B02ED" w:rsidRDefault="006B02ED" w:rsidP="006B02ED"/>
    <w:p w14:paraId="0A3666B5" w14:textId="78FBA1C0" w:rsidR="006B02ED" w:rsidRPr="006B02ED" w:rsidRDefault="006B02ED" w:rsidP="006B02ED">
      <w:pPr>
        <w:rPr>
          <w:b/>
          <w:i/>
          <w:iCs/>
        </w:rPr>
      </w:pPr>
      <w:r w:rsidRPr="006B02ED">
        <w:rPr>
          <w:b/>
          <w:i/>
          <w:iCs/>
        </w:rPr>
        <w:t xml:space="preserve">This resource was developed in collaboration with the Administration for Children and Families’ Office of Family Assistance (OFA) and Office of Planning, Research and Evaluation (OPRE) by the </w:t>
      </w:r>
      <w:r w:rsidR="00090FD4">
        <w:rPr>
          <w:b/>
          <w:i/>
          <w:iCs/>
        </w:rPr>
        <w:t xml:space="preserve">University of North Carolina’s Frank Porter Graham Child Development Institute </w:t>
      </w:r>
      <w:r w:rsidR="00E02F66">
        <w:rPr>
          <w:b/>
          <w:i/>
          <w:iCs/>
        </w:rPr>
        <w:t>-</w:t>
      </w:r>
      <w:r w:rsidR="00090FD4" w:rsidRPr="006B02ED">
        <w:rPr>
          <w:b/>
          <w:i/>
          <w:iCs/>
        </w:rPr>
        <w:t xml:space="preserve"> National Implementation</w:t>
      </w:r>
      <w:r w:rsidR="00090FD4">
        <w:rPr>
          <w:b/>
          <w:i/>
          <w:iCs/>
        </w:rPr>
        <w:t xml:space="preserve"> Research</w:t>
      </w:r>
      <w:r w:rsidR="00090FD4" w:rsidRPr="006B02ED">
        <w:rPr>
          <w:b/>
          <w:i/>
          <w:iCs/>
        </w:rPr>
        <w:t xml:space="preserve"> Network</w:t>
      </w:r>
      <w:r w:rsidR="00181D13">
        <w:rPr>
          <w:b/>
          <w:i/>
          <w:iCs/>
        </w:rPr>
        <w:t xml:space="preserve">. </w:t>
      </w:r>
    </w:p>
    <w:sectPr w:rsidR="006B02ED" w:rsidRPr="006B02ED" w:rsidSect="003B3CF0">
      <w:footerReference w:type="even" r:id="rId11"/>
      <w:footerReference w:type="default" r:id="rId12"/>
      <w:pgSz w:w="15840" w:h="12240" w:orient="landscape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92584" w14:textId="77777777" w:rsidR="00463729" w:rsidRDefault="00463729" w:rsidP="00DC7059">
      <w:r>
        <w:separator/>
      </w:r>
    </w:p>
  </w:endnote>
  <w:endnote w:type="continuationSeparator" w:id="0">
    <w:p w14:paraId="3797C671" w14:textId="77777777" w:rsidR="00463729" w:rsidRDefault="00463729" w:rsidP="00DC70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T15Ct0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862967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EAB2EC" w14:textId="631303F7" w:rsidR="00FD5F56" w:rsidRDefault="00FD5F56" w:rsidP="00051F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E2CCFE" w14:textId="77777777" w:rsidR="00FD5F56" w:rsidRDefault="00FD5F56" w:rsidP="00FD5F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670534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6E2645E" w14:textId="6B87E960" w:rsidR="00FD5F56" w:rsidRDefault="00FD5F56" w:rsidP="00051F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E58CC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126B783A" w14:textId="784F43D8" w:rsidR="00FD5F56" w:rsidRDefault="00FD5F56" w:rsidP="00FD5F56">
    <w:pPr>
      <w:pStyle w:val="Footer"/>
      <w:ind w:right="360"/>
    </w:pPr>
    <w:r>
      <w:rPr>
        <w:noProof/>
      </w:rPr>
      <w:drawing>
        <wp:inline distT="0" distB="0" distL="0" distR="0" wp14:anchorId="13EABED1" wp14:editId="30FD9867">
          <wp:extent cx="8060267" cy="359478"/>
          <wp:effectExtent l="0" t="0" r="0" b="2540"/>
          <wp:docPr id="2" name="Picture 2" descr="HMRF - CQI Best Practices" title="HMRF - CQI Best Practi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-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1079" cy="3604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18890" w14:textId="77777777" w:rsidR="00463729" w:rsidRDefault="00463729" w:rsidP="00DC7059">
      <w:r>
        <w:separator/>
      </w:r>
    </w:p>
  </w:footnote>
  <w:footnote w:type="continuationSeparator" w:id="0">
    <w:p w14:paraId="7BD1F3F1" w14:textId="77777777" w:rsidR="00463729" w:rsidRDefault="00463729" w:rsidP="00DC70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210806"/>
    <w:multiLevelType w:val="hybridMultilevel"/>
    <w:tmpl w:val="95D23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tDAzMzIyMrE0t7BU0lEKTi0uzszPAykwrAUAgKXSSCwAAAA="/>
  </w:docVars>
  <w:rsids>
    <w:rsidRoot w:val="006B02ED"/>
    <w:rsid w:val="0000664D"/>
    <w:rsid w:val="00044934"/>
    <w:rsid w:val="00090FD4"/>
    <w:rsid w:val="000B0C2E"/>
    <w:rsid w:val="000B2BB3"/>
    <w:rsid w:val="000E05F8"/>
    <w:rsid w:val="001030A1"/>
    <w:rsid w:val="001118A0"/>
    <w:rsid w:val="00181D13"/>
    <w:rsid w:val="002260C0"/>
    <w:rsid w:val="002550DC"/>
    <w:rsid w:val="00293E1B"/>
    <w:rsid w:val="003233CE"/>
    <w:rsid w:val="00333CEB"/>
    <w:rsid w:val="0036167C"/>
    <w:rsid w:val="00376E80"/>
    <w:rsid w:val="003A63D3"/>
    <w:rsid w:val="003B3CF0"/>
    <w:rsid w:val="003E5698"/>
    <w:rsid w:val="003E584C"/>
    <w:rsid w:val="00402FD6"/>
    <w:rsid w:val="0044345F"/>
    <w:rsid w:val="00444C86"/>
    <w:rsid w:val="00463729"/>
    <w:rsid w:val="004B5344"/>
    <w:rsid w:val="004C7C04"/>
    <w:rsid w:val="00527DB0"/>
    <w:rsid w:val="00544033"/>
    <w:rsid w:val="00564CB3"/>
    <w:rsid w:val="005A286B"/>
    <w:rsid w:val="005E58CC"/>
    <w:rsid w:val="00607C81"/>
    <w:rsid w:val="006162BA"/>
    <w:rsid w:val="00624953"/>
    <w:rsid w:val="006429C2"/>
    <w:rsid w:val="0065504C"/>
    <w:rsid w:val="00656419"/>
    <w:rsid w:val="0066472A"/>
    <w:rsid w:val="00674834"/>
    <w:rsid w:val="006B02ED"/>
    <w:rsid w:val="006E2877"/>
    <w:rsid w:val="006F0D5A"/>
    <w:rsid w:val="00725808"/>
    <w:rsid w:val="00750F7E"/>
    <w:rsid w:val="008370C3"/>
    <w:rsid w:val="008B38F5"/>
    <w:rsid w:val="008E2A78"/>
    <w:rsid w:val="00913D29"/>
    <w:rsid w:val="009A4038"/>
    <w:rsid w:val="009C56E1"/>
    <w:rsid w:val="009E4ED1"/>
    <w:rsid w:val="00A51DCF"/>
    <w:rsid w:val="00AA4194"/>
    <w:rsid w:val="00AB1AF0"/>
    <w:rsid w:val="00B223E5"/>
    <w:rsid w:val="00B41252"/>
    <w:rsid w:val="00B928BE"/>
    <w:rsid w:val="00BE6059"/>
    <w:rsid w:val="00BF71CA"/>
    <w:rsid w:val="00C01021"/>
    <w:rsid w:val="00C05FC9"/>
    <w:rsid w:val="00CE5F2E"/>
    <w:rsid w:val="00D71B3A"/>
    <w:rsid w:val="00DB0FDE"/>
    <w:rsid w:val="00DC7059"/>
    <w:rsid w:val="00E02F66"/>
    <w:rsid w:val="00E14EF1"/>
    <w:rsid w:val="00EE27FD"/>
    <w:rsid w:val="00EF17B0"/>
    <w:rsid w:val="00F225D4"/>
    <w:rsid w:val="00F471A0"/>
    <w:rsid w:val="00FD5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B3658"/>
  <w15:chartTrackingRefBased/>
  <w15:docId w15:val="{905832E3-DC85-4DDF-AA54-C71B75B28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F56"/>
    <w:pPr>
      <w:spacing w:after="0" w:line="240" w:lineRule="auto"/>
    </w:pPr>
    <w:rPr>
      <w:rFonts w:ascii="Arial" w:hAnsi="Arial"/>
      <w:color w:val="404040" w:themeColor="text1" w:themeTint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56E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2ED"/>
    <w:pPr>
      <w:ind w:left="720"/>
      <w:contextualSpacing/>
    </w:pPr>
  </w:style>
  <w:style w:type="table" w:styleId="TableGrid">
    <w:name w:val="Table Grid"/>
    <w:basedOn w:val="TableNormal"/>
    <w:uiPriority w:val="59"/>
    <w:rsid w:val="006B02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B02ED"/>
    <w:pPr>
      <w:widowControl w:val="0"/>
      <w:ind w:left="952" w:hanging="360"/>
    </w:pPr>
    <w:rPr>
      <w:rFonts w:ascii="Calibri" w:eastAsia="Calibri" w:hAnsi="Calibr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6B02ED"/>
    <w:rPr>
      <w:rFonts w:ascii="Calibri" w:eastAsia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02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2E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56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56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56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6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6E1"/>
    <w:rPr>
      <w:b/>
      <w:bCs/>
      <w:sz w:val="20"/>
      <w:szCs w:val="20"/>
    </w:rPr>
  </w:style>
  <w:style w:type="paragraph" w:customStyle="1" w:styleId="ShadedBox">
    <w:name w:val="Shaded Box"/>
    <w:basedOn w:val="Normal"/>
    <w:qFormat/>
    <w:rsid w:val="009C56E1"/>
    <w:pPr>
      <w:pBdr>
        <w:top w:val="single" w:sz="6" w:space="6" w:color="326D92"/>
        <w:left w:val="single" w:sz="6" w:space="4" w:color="326D92"/>
        <w:bottom w:val="single" w:sz="6" w:space="6" w:color="326D92"/>
        <w:right w:val="single" w:sz="6" w:space="4" w:color="326D92"/>
      </w:pBdr>
      <w:shd w:val="clear" w:color="auto" w:fill="DEEBF7"/>
      <w:spacing w:after="240"/>
      <w:contextualSpacing/>
    </w:pPr>
    <w:rPr>
      <w:rFonts w:cs="Arial"/>
      <w:sz w:val="20"/>
      <w:szCs w:val="20"/>
    </w:rPr>
  </w:style>
  <w:style w:type="paragraph" w:customStyle="1" w:styleId="Heading4Shaded">
    <w:name w:val="Heading 4 Shaded"/>
    <w:basedOn w:val="Heading4"/>
    <w:qFormat/>
    <w:rsid w:val="009C56E1"/>
    <w:pPr>
      <w:pBdr>
        <w:top w:val="single" w:sz="6" w:space="1" w:color="2F5496" w:themeColor="accent1" w:themeShade="BF"/>
        <w:left w:val="single" w:sz="6" w:space="4" w:color="2F5496" w:themeColor="accent1" w:themeShade="BF"/>
        <w:bottom w:val="single" w:sz="6" w:space="1" w:color="2F5496" w:themeColor="accent1" w:themeShade="BF"/>
        <w:right w:val="single" w:sz="6" w:space="4" w:color="2F5496" w:themeColor="accent1" w:themeShade="BF"/>
      </w:pBdr>
      <w:shd w:val="clear" w:color="auto" w:fill="D9E2F3" w:themeFill="accent1" w:themeFillTint="33"/>
      <w:spacing w:before="120" w:after="120" w:line="259" w:lineRule="auto"/>
      <w:jc w:val="center"/>
    </w:pPr>
    <w:rPr>
      <w:rFonts w:asciiTheme="minorBidi" w:hAnsiTheme="minorBidi" w:cstheme="minorBidi"/>
      <w:b/>
      <w:bCs/>
      <w:i w:val="0"/>
      <w:iCs w:val="0"/>
      <w:color w:val="000000" w:themeColor="text1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56E1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C7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05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C7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059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FD5F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1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D5A9EDD4C931429AE2AEC9275567A9" ma:contentTypeVersion="8" ma:contentTypeDescription="Create a new document." ma:contentTypeScope="" ma:versionID="34a69e1dbf11e94988e6cdfa77bf1aa8">
  <xsd:schema xmlns:xsd="http://www.w3.org/2001/XMLSchema" xmlns:xs="http://www.w3.org/2001/XMLSchema" xmlns:p="http://schemas.microsoft.com/office/2006/metadata/properties" xmlns:ns3="5309e048-1b4c-4f6d-b014-3d79d9de2e99" targetNamespace="http://schemas.microsoft.com/office/2006/metadata/properties" ma:root="true" ma:fieldsID="619fd64f51d1aed79a26255c3df6fbf4" ns3:_="">
    <xsd:import namespace="5309e048-1b4c-4f6d-b014-3d79d9de2e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09e048-1b4c-4f6d-b014-3d79d9de2e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24401C-92F5-405D-8602-6BB4545405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6F143E2-BADD-4D91-8759-878F940D5A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24A9A1-FE41-40AF-867F-0DDD6BEA71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09e048-1b4c-4f6d-b014-3d79d9de2e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P</dc:creator>
  <cp:keywords/>
  <dc:description/>
  <cp:lastModifiedBy>Liz P</cp:lastModifiedBy>
  <cp:revision>2</cp:revision>
  <dcterms:created xsi:type="dcterms:W3CDTF">2020-01-25T03:02:00Z</dcterms:created>
  <dcterms:modified xsi:type="dcterms:W3CDTF">2020-01-25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D5A9EDD4C931429AE2AEC9275567A9</vt:lpwstr>
  </property>
</Properties>
</file>